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5E4CD" w14:textId="459BC2AD" w:rsidR="005B1DED" w:rsidRPr="005B1DED" w:rsidRDefault="00D77231" w:rsidP="005B1DED">
      <w:pPr>
        <w:pStyle w:val="Heading1"/>
      </w:pPr>
      <w:r>
        <w:t>Code</w:t>
      </w:r>
    </w:p>
    <w:p w14:paraId="7B817BF0" w14:textId="20AC8247" w:rsidR="005B1DED" w:rsidRPr="005B1DED" w:rsidRDefault="005B1DED" w:rsidP="005B1DED">
      <w:r>
        <w:t>Link to Github Repository:</w:t>
      </w:r>
      <w:r w:rsidR="00F1324F">
        <w:t xml:space="preserve"> </w:t>
      </w:r>
      <w:hyperlink r:id="rId4" w:history="1">
        <w:r w:rsidR="00F1324F" w:rsidRPr="00C01EE0">
          <w:rPr>
            <w:rStyle w:val="Hyperlink"/>
          </w:rPr>
          <w:t>https://github.com/S00189824/Cloud_Project.git</w:t>
        </w:r>
      </w:hyperlink>
      <w:r w:rsidR="00F1324F">
        <w:t xml:space="preserve"> </w:t>
      </w:r>
    </w:p>
    <w:p w14:paraId="24D18AAA" w14:textId="15C1748D" w:rsidR="00D77231" w:rsidRDefault="00D77231" w:rsidP="00D77231"/>
    <w:p w14:paraId="39A10211" w14:textId="64C464AA" w:rsidR="00D77231" w:rsidRDefault="00D77231" w:rsidP="00D77231">
      <w:pPr>
        <w:pStyle w:val="Heading2"/>
      </w:pPr>
      <w:r>
        <w:t xml:space="preserve">Lambda Function for </w:t>
      </w:r>
      <w:proofErr w:type="spellStart"/>
      <w:r>
        <w:t>DynamoDb</w:t>
      </w:r>
      <w:proofErr w:type="spellEnd"/>
      <w:r>
        <w:t xml:space="preserve"> Backup with Cloud Watch</w:t>
      </w:r>
    </w:p>
    <w:p w14:paraId="5D56C21F" w14:textId="6461FC78" w:rsidR="00D77231" w:rsidRDefault="00D77231" w:rsidP="00D77231"/>
    <w:p w14:paraId="58318823" w14:textId="77777777" w:rsidR="00D77231" w:rsidRDefault="00D77231" w:rsidP="00D77231">
      <w:r>
        <w:t>import datetime</w:t>
      </w:r>
    </w:p>
    <w:p w14:paraId="7F407C21" w14:textId="77777777" w:rsidR="00D77231" w:rsidRDefault="00D77231" w:rsidP="00D77231"/>
    <w:p w14:paraId="67E700E3" w14:textId="77777777" w:rsidR="00D77231" w:rsidRDefault="00D77231" w:rsidP="00D77231">
      <w:r>
        <w:t>import boto3</w:t>
      </w:r>
    </w:p>
    <w:p w14:paraId="2419EAE5" w14:textId="77777777" w:rsidR="00D77231" w:rsidRDefault="00D77231" w:rsidP="00D77231"/>
    <w:p w14:paraId="11551249" w14:textId="77777777" w:rsidR="00D77231" w:rsidRDefault="00D77231" w:rsidP="00D77231">
      <w:r>
        <w:t>MAX_BACKUPS = 3</w:t>
      </w:r>
    </w:p>
    <w:p w14:paraId="07AB2BC0" w14:textId="77777777" w:rsidR="00D77231" w:rsidRDefault="00D77231" w:rsidP="00D77231"/>
    <w:p w14:paraId="4CBA2530" w14:textId="77777777" w:rsidR="00D77231" w:rsidRDefault="00D77231" w:rsidP="00D77231">
      <w:r>
        <w:t>dynamo = boto3.client('</w:t>
      </w:r>
      <w:proofErr w:type="spellStart"/>
      <w:r>
        <w:t>dynamodb</w:t>
      </w:r>
      <w:proofErr w:type="spellEnd"/>
      <w:r>
        <w:t>')</w:t>
      </w:r>
    </w:p>
    <w:p w14:paraId="1C31845F" w14:textId="77777777" w:rsidR="00D77231" w:rsidRDefault="00D77231" w:rsidP="00D77231"/>
    <w:p w14:paraId="32AFF380" w14:textId="77777777" w:rsidR="00D77231" w:rsidRDefault="00D77231" w:rsidP="00D77231"/>
    <w:p w14:paraId="231D37D0" w14:textId="77777777" w:rsidR="00D77231" w:rsidRDefault="00D77231" w:rsidP="00D77231">
      <w:r>
        <w:t xml:space="preserve">def </w:t>
      </w:r>
      <w:proofErr w:type="spellStart"/>
      <w:r>
        <w:t>lambda_</w:t>
      </w:r>
      <w:proofErr w:type="gramStart"/>
      <w:r>
        <w:t>handler</w:t>
      </w:r>
      <w:proofErr w:type="spellEnd"/>
      <w:r>
        <w:t>(</w:t>
      </w:r>
      <w:proofErr w:type="gramEnd"/>
      <w:r>
        <w:t>event, context):</w:t>
      </w:r>
    </w:p>
    <w:p w14:paraId="32F2F6E3" w14:textId="77777777" w:rsidR="00D77231" w:rsidRDefault="00D77231" w:rsidP="00D77231">
      <w:r>
        <w:t xml:space="preserve">    if '</w:t>
      </w:r>
      <w:proofErr w:type="spellStart"/>
      <w:r>
        <w:t>TableName</w:t>
      </w:r>
      <w:proofErr w:type="spellEnd"/>
      <w:r>
        <w:t>' not in event:</w:t>
      </w:r>
    </w:p>
    <w:p w14:paraId="2DF63184" w14:textId="77777777" w:rsidR="00D77231" w:rsidRDefault="00D77231" w:rsidP="00D77231">
      <w:r>
        <w:t xml:space="preserve">        raise </w:t>
      </w:r>
      <w:proofErr w:type="gramStart"/>
      <w:r>
        <w:t>Exception(</w:t>
      </w:r>
      <w:proofErr w:type="gramEnd"/>
      <w:r>
        <w:t>"No table name specified.")</w:t>
      </w:r>
    </w:p>
    <w:p w14:paraId="58D660A1" w14:textId="77777777" w:rsidR="00D77231" w:rsidRDefault="00D77231" w:rsidP="00D77231">
      <w:r>
        <w:t xml:space="preserve">    </w:t>
      </w:r>
      <w:proofErr w:type="spellStart"/>
      <w:r>
        <w:t>table_name</w:t>
      </w:r>
      <w:proofErr w:type="spellEnd"/>
      <w:r>
        <w:t xml:space="preserve"> = event['</w:t>
      </w:r>
      <w:proofErr w:type="spellStart"/>
      <w:r>
        <w:t>TableName</w:t>
      </w:r>
      <w:proofErr w:type="spellEnd"/>
      <w:r>
        <w:t>']</w:t>
      </w:r>
    </w:p>
    <w:p w14:paraId="3345EBDD" w14:textId="77777777" w:rsidR="00D77231" w:rsidRDefault="00D77231" w:rsidP="00D77231"/>
    <w:p w14:paraId="1C763BED" w14:textId="77777777" w:rsidR="00D77231" w:rsidRDefault="00D77231" w:rsidP="00D77231">
      <w:r>
        <w:t xml:space="preserve">    </w:t>
      </w:r>
      <w:proofErr w:type="spellStart"/>
      <w:r>
        <w:t>create_backup</w:t>
      </w:r>
      <w:proofErr w:type="spellEnd"/>
      <w:r>
        <w:t>(</w:t>
      </w:r>
      <w:proofErr w:type="spellStart"/>
      <w:r>
        <w:t>table_name</w:t>
      </w:r>
      <w:proofErr w:type="spellEnd"/>
      <w:r>
        <w:t>)</w:t>
      </w:r>
    </w:p>
    <w:p w14:paraId="7EE5C73D" w14:textId="77777777" w:rsidR="00D77231" w:rsidRDefault="00D77231" w:rsidP="00D77231">
      <w:r>
        <w:t xml:space="preserve">    </w:t>
      </w:r>
      <w:proofErr w:type="spellStart"/>
      <w:r>
        <w:t>delete_old_backups</w:t>
      </w:r>
      <w:proofErr w:type="spellEnd"/>
      <w:r>
        <w:t>(</w:t>
      </w:r>
      <w:proofErr w:type="spellStart"/>
      <w:r>
        <w:t>table_name</w:t>
      </w:r>
      <w:proofErr w:type="spellEnd"/>
      <w:r>
        <w:t>)</w:t>
      </w:r>
    </w:p>
    <w:p w14:paraId="50196EB0" w14:textId="77777777" w:rsidR="00D77231" w:rsidRDefault="00D77231" w:rsidP="00D77231"/>
    <w:p w14:paraId="7AB835C4" w14:textId="77777777" w:rsidR="00D77231" w:rsidRDefault="00D77231" w:rsidP="00D77231"/>
    <w:p w14:paraId="07F3AC9F" w14:textId="77777777" w:rsidR="00D77231" w:rsidRDefault="00D77231" w:rsidP="00D77231">
      <w:r>
        <w:t xml:space="preserve">def </w:t>
      </w:r>
      <w:proofErr w:type="spellStart"/>
      <w:r>
        <w:t>create_backup</w:t>
      </w:r>
      <w:proofErr w:type="spellEnd"/>
      <w:r>
        <w:t>(</w:t>
      </w:r>
      <w:proofErr w:type="spellStart"/>
      <w:r>
        <w:t>table_name</w:t>
      </w:r>
      <w:proofErr w:type="spellEnd"/>
      <w:r>
        <w:t>):</w:t>
      </w:r>
    </w:p>
    <w:p w14:paraId="2A321286" w14:textId="77777777" w:rsidR="00D77231" w:rsidRDefault="00D77231" w:rsidP="00D77231">
      <w:r>
        <w:t xml:space="preserve">    </w:t>
      </w:r>
      <w:proofErr w:type="gramStart"/>
      <w:r>
        <w:t>print(</w:t>
      </w:r>
      <w:proofErr w:type="gramEnd"/>
      <w:r>
        <w:t xml:space="preserve">"Backing up table:", </w:t>
      </w:r>
      <w:proofErr w:type="spellStart"/>
      <w:r>
        <w:t>table_name</w:t>
      </w:r>
      <w:proofErr w:type="spellEnd"/>
      <w:r>
        <w:t>)</w:t>
      </w:r>
    </w:p>
    <w:p w14:paraId="5DFD7273" w14:textId="77777777" w:rsidR="00D77231" w:rsidRDefault="00D77231" w:rsidP="00D77231">
      <w:r>
        <w:t xml:space="preserve">    </w:t>
      </w:r>
      <w:proofErr w:type="spellStart"/>
      <w:r>
        <w:t>backup_name</w:t>
      </w:r>
      <w:proofErr w:type="spellEnd"/>
      <w:r>
        <w:t xml:space="preserve"> = </w:t>
      </w:r>
      <w:proofErr w:type="spellStart"/>
      <w:r>
        <w:t>table_name</w:t>
      </w:r>
      <w:proofErr w:type="spellEnd"/>
      <w:r>
        <w:t xml:space="preserve"> + '-' + </w:t>
      </w:r>
      <w:proofErr w:type="spellStart"/>
      <w:r>
        <w:t>datetime.datetime.now</w:t>
      </w:r>
      <w:proofErr w:type="spellEnd"/>
      <w:r>
        <w:t>(</w:t>
      </w:r>
      <w:proofErr w:type="gramStart"/>
      <w:r>
        <w:t>).</w:t>
      </w:r>
      <w:proofErr w:type="spellStart"/>
      <w:r>
        <w:t>strftime</w:t>
      </w:r>
      <w:proofErr w:type="spellEnd"/>
      <w:proofErr w:type="gramEnd"/>
      <w:r>
        <w:t>('%</w:t>
      </w:r>
      <w:proofErr w:type="spellStart"/>
      <w:r>
        <w:t>Y%m%d%H%M%S</w:t>
      </w:r>
      <w:proofErr w:type="spellEnd"/>
      <w:r>
        <w:t>')</w:t>
      </w:r>
    </w:p>
    <w:p w14:paraId="5F1C8276" w14:textId="77777777" w:rsidR="00D77231" w:rsidRDefault="00D77231" w:rsidP="00D77231"/>
    <w:p w14:paraId="63C5DD27" w14:textId="77777777" w:rsidR="00D77231" w:rsidRDefault="00D77231" w:rsidP="00D77231">
      <w:r>
        <w:t xml:space="preserve">    response = </w:t>
      </w:r>
      <w:proofErr w:type="spellStart"/>
      <w:proofErr w:type="gramStart"/>
      <w:r>
        <w:t>dynamo.create</w:t>
      </w:r>
      <w:proofErr w:type="gramEnd"/>
      <w:r>
        <w:t>_backup</w:t>
      </w:r>
      <w:proofErr w:type="spellEnd"/>
      <w:r>
        <w:t>(</w:t>
      </w:r>
    </w:p>
    <w:p w14:paraId="38C21DC6" w14:textId="77777777" w:rsidR="00D77231" w:rsidRDefault="00D77231" w:rsidP="00D77231">
      <w:r>
        <w:t xml:space="preserve">        </w:t>
      </w:r>
      <w:proofErr w:type="spellStart"/>
      <w:r>
        <w:t>TableName</w:t>
      </w:r>
      <w:proofErr w:type="spellEnd"/>
      <w:r>
        <w:t>=</w:t>
      </w:r>
      <w:proofErr w:type="spellStart"/>
      <w:r>
        <w:t>table_name</w:t>
      </w:r>
      <w:proofErr w:type="spellEnd"/>
      <w:r>
        <w:t xml:space="preserve">, </w:t>
      </w:r>
      <w:proofErr w:type="spellStart"/>
      <w:r>
        <w:t>BackupName</w:t>
      </w:r>
      <w:proofErr w:type="spellEnd"/>
      <w:r>
        <w:t>=</w:t>
      </w:r>
      <w:proofErr w:type="spellStart"/>
      <w:r>
        <w:t>backup_name</w:t>
      </w:r>
      <w:proofErr w:type="spellEnd"/>
      <w:r>
        <w:t>)</w:t>
      </w:r>
    </w:p>
    <w:p w14:paraId="09FD1165" w14:textId="77777777" w:rsidR="00D77231" w:rsidRDefault="00D77231" w:rsidP="00D77231"/>
    <w:p w14:paraId="4C9108B6" w14:textId="77777777" w:rsidR="00D77231" w:rsidRDefault="00D77231" w:rsidP="00D77231">
      <w:r>
        <w:t xml:space="preserve">    print(response)</w:t>
      </w:r>
    </w:p>
    <w:p w14:paraId="730810B8" w14:textId="77777777" w:rsidR="00D77231" w:rsidRDefault="00D77231" w:rsidP="00D77231"/>
    <w:p w14:paraId="1776648C" w14:textId="77777777" w:rsidR="00D77231" w:rsidRDefault="00D77231" w:rsidP="00D77231"/>
    <w:p w14:paraId="33FC1285" w14:textId="77777777" w:rsidR="00D77231" w:rsidRDefault="00D77231" w:rsidP="00D77231">
      <w:r>
        <w:t xml:space="preserve">def </w:t>
      </w:r>
      <w:proofErr w:type="spellStart"/>
      <w:r>
        <w:t>delete_old_backups</w:t>
      </w:r>
      <w:proofErr w:type="spellEnd"/>
      <w:r>
        <w:t>(</w:t>
      </w:r>
      <w:proofErr w:type="spellStart"/>
      <w:r>
        <w:t>table_name</w:t>
      </w:r>
      <w:proofErr w:type="spellEnd"/>
      <w:r>
        <w:t>):</w:t>
      </w:r>
    </w:p>
    <w:p w14:paraId="685F52FA" w14:textId="77777777" w:rsidR="00D77231" w:rsidRDefault="00D77231" w:rsidP="00D77231">
      <w:r>
        <w:t xml:space="preserve">    </w:t>
      </w:r>
      <w:proofErr w:type="gramStart"/>
      <w:r>
        <w:t>print(</w:t>
      </w:r>
      <w:proofErr w:type="gramEnd"/>
      <w:r>
        <w:t xml:space="preserve">"Deleting old backups for table:", </w:t>
      </w:r>
      <w:proofErr w:type="spellStart"/>
      <w:r>
        <w:t>table_name</w:t>
      </w:r>
      <w:proofErr w:type="spellEnd"/>
      <w:r>
        <w:t>)</w:t>
      </w:r>
    </w:p>
    <w:p w14:paraId="2BFF38C8" w14:textId="77777777" w:rsidR="00D77231" w:rsidRDefault="00D77231" w:rsidP="00D77231"/>
    <w:p w14:paraId="79322313" w14:textId="77777777" w:rsidR="00D77231" w:rsidRDefault="00D77231" w:rsidP="00D77231">
      <w:r>
        <w:t xml:space="preserve">    backups = </w:t>
      </w:r>
      <w:proofErr w:type="spellStart"/>
      <w:proofErr w:type="gramStart"/>
      <w:r>
        <w:t>dynamo.list</w:t>
      </w:r>
      <w:proofErr w:type="gramEnd"/>
      <w:r>
        <w:t>_backups</w:t>
      </w:r>
      <w:proofErr w:type="spellEnd"/>
      <w:r>
        <w:t>(</w:t>
      </w:r>
      <w:proofErr w:type="spellStart"/>
      <w:r>
        <w:t>TableName</w:t>
      </w:r>
      <w:proofErr w:type="spellEnd"/>
      <w:r>
        <w:t>=</w:t>
      </w:r>
      <w:proofErr w:type="spellStart"/>
      <w:r>
        <w:t>table_name</w:t>
      </w:r>
      <w:proofErr w:type="spellEnd"/>
      <w:r>
        <w:t>)</w:t>
      </w:r>
    </w:p>
    <w:p w14:paraId="1378889D" w14:textId="77777777" w:rsidR="00D77231" w:rsidRDefault="00D77231" w:rsidP="00D77231"/>
    <w:p w14:paraId="121DBA7E" w14:textId="77777777" w:rsidR="00D77231" w:rsidRDefault="00D77231" w:rsidP="00D77231">
      <w:r>
        <w:t xml:space="preserve">    </w:t>
      </w:r>
      <w:proofErr w:type="spellStart"/>
      <w:r>
        <w:t>backup_count</w:t>
      </w:r>
      <w:proofErr w:type="spellEnd"/>
      <w:r>
        <w:t xml:space="preserve"> = </w:t>
      </w:r>
      <w:proofErr w:type="spellStart"/>
      <w:r>
        <w:t>len</w:t>
      </w:r>
      <w:proofErr w:type="spellEnd"/>
      <w:r>
        <w:t>(backups['</w:t>
      </w:r>
      <w:proofErr w:type="spellStart"/>
      <w:r>
        <w:t>BackupSummaries</w:t>
      </w:r>
      <w:proofErr w:type="spellEnd"/>
      <w:r>
        <w:t>'])</w:t>
      </w:r>
    </w:p>
    <w:p w14:paraId="198823E1" w14:textId="77777777" w:rsidR="00D77231" w:rsidRDefault="00D77231" w:rsidP="00D77231">
      <w:r>
        <w:t xml:space="preserve">    </w:t>
      </w:r>
      <w:proofErr w:type="gramStart"/>
      <w:r>
        <w:t>print(</w:t>
      </w:r>
      <w:proofErr w:type="gramEnd"/>
      <w:r>
        <w:t xml:space="preserve">'Total backup count:', </w:t>
      </w:r>
      <w:proofErr w:type="spellStart"/>
      <w:r>
        <w:t>backup_count</w:t>
      </w:r>
      <w:proofErr w:type="spellEnd"/>
      <w:r>
        <w:t>)</w:t>
      </w:r>
    </w:p>
    <w:p w14:paraId="16D539BF" w14:textId="77777777" w:rsidR="00D77231" w:rsidRDefault="00D77231" w:rsidP="00D77231"/>
    <w:p w14:paraId="0D15010C" w14:textId="77777777" w:rsidR="00D77231" w:rsidRDefault="00D77231" w:rsidP="00D77231">
      <w:r>
        <w:t xml:space="preserve">    if </w:t>
      </w:r>
      <w:proofErr w:type="spellStart"/>
      <w:r>
        <w:t>backup_count</w:t>
      </w:r>
      <w:proofErr w:type="spellEnd"/>
      <w:r>
        <w:t xml:space="preserve"> &lt;= MAX_BACKUPS:</w:t>
      </w:r>
    </w:p>
    <w:p w14:paraId="79D5E6B9" w14:textId="77777777" w:rsidR="00D77231" w:rsidRDefault="00D77231" w:rsidP="00D77231">
      <w:r>
        <w:t xml:space="preserve">        </w:t>
      </w:r>
      <w:proofErr w:type="gramStart"/>
      <w:r>
        <w:t>print(</w:t>
      </w:r>
      <w:proofErr w:type="gramEnd"/>
      <w:r>
        <w:t>"No stale backups. Exiting.")</w:t>
      </w:r>
    </w:p>
    <w:p w14:paraId="1E013E58" w14:textId="77777777" w:rsidR="00D77231" w:rsidRDefault="00D77231" w:rsidP="00D77231">
      <w:r>
        <w:t xml:space="preserve">        return</w:t>
      </w:r>
    </w:p>
    <w:p w14:paraId="30C1889E" w14:textId="77777777" w:rsidR="00D77231" w:rsidRDefault="00D77231" w:rsidP="00D77231"/>
    <w:p w14:paraId="0BA2D64A" w14:textId="77777777" w:rsidR="00D77231" w:rsidRDefault="00D77231" w:rsidP="00D77231">
      <w:r>
        <w:t xml:space="preserve">    </w:t>
      </w:r>
      <w:proofErr w:type="spellStart"/>
      <w:r>
        <w:t>sorted_list</w:t>
      </w:r>
      <w:proofErr w:type="spellEnd"/>
      <w:r>
        <w:t xml:space="preserve"> = sorted(backups['</w:t>
      </w:r>
      <w:proofErr w:type="spellStart"/>
      <w:r>
        <w:t>BackupSummaries</w:t>
      </w:r>
      <w:proofErr w:type="spellEnd"/>
      <w:r>
        <w:t>'],</w:t>
      </w:r>
    </w:p>
    <w:p w14:paraId="010393E7" w14:textId="77777777" w:rsidR="00D77231" w:rsidRDefault="00D77231" w:rsidP="00D77231">
      <w:r>
        <w:t xml:space="preserve">                         key=lambda k: k['</w:t>
      </w:r>
      <w:proofErr w:type="spellStart"/>
      <w:r>
        <w:t>BackupCreationDateTime</w:t>
      </w:r>
      <w:proofErr w:type="spellEnd"/>
      <w:r>
        <w:t>'])</w:t>
      </w:r>
    </w:p>
    <w:p w14:paraId="014DAF2F" w14:textId="77777777" w:rsidR="00D77231" w:rsidRDefault="00D77231" w:rsidP="00D77231"/>
    <w:p w14:paraId="1C463C46" w14:textId="77777777" w:rsidR="00D77231" w:rsidRDefault="00D77231" w:rsidP="00D77231">
      <w:r>
        <w:t xml:space="preserve">    </w:t>
      </w:r>
      <w:proofErr w:type="spellStart"/>
      <w:r>
        <w:t>old_backups</w:t>
      </w:r>
      <w:proofErr w:type="spellEnd"/>
      <w:r>
        <w:t xml:space="preserve"> = </w:t>
      </w:r>
      <w:proofErr w:type="spellStart"/>
      <w:r>
        <w:t>sorted_list</w:t>
      </w:r>
      <w:proofErr w:type="spellEnd"/>
      <w:r>
        <w:t>[:MAX_BACKUPS]</w:t>
      </w:r>
    </w:p>
    <w:p w14:paraId="4D83101F" w14:textId="77777777" w:rsidR="00D77231" w:rsidRDefault="00D77231" w:rsidP="00D77231"/>
    <w:p w14:paraId="380E59C7" w14:textId="77777777" w:rsidR="00D77231" w:rsidRDefault="00D77231" w:rsidP="00D77231">
      <w:r>
        <w:t xml:space="preserve">    for backup in </w:t>
      </w:r>
      <w:proofErr w:type="spellStart"/>
      <w:r>
        <w:t>old_backups</w:t>
      </w:r>
      <w:proofErr w:type="spellEnd"/>
      <w:r>
        <w:t>:</w:t>
      </w:r>
    </w:p>
    <w:p w14:paraId="199707A7" w14:textId="77777777" w:rsidR="00D77231" w:rsidRDefault="00D77231" w:rsidP="00D77231">
      <w:r>
        <w:t xml:space="preserve">        </w:t>
      </w:r>
      <w:proofErr w:type="spellStart"/>
      <w:r>
        <w:t>arn</w:t>
      </w:r>
      <w:proofErr w:type="spellEnd"/>
      <w:r>
        <w:t xml:space="preserve"> = backup['</w:t>
      </w:r>
      <w:proofErr w:type="spellStart"/>
      <w:r>
        <w:t>BackupArn</w:t>
      </w:r>
      <w:proofErr w:type="spellEnd"/>
      <w:r>
        <w:t>']</w:t>
      </w:r>
    </w:p>
    <w:p w14:paraId="520D5BC5" w14:textId="77777777" w:rsidR="00D77231" w:rsidRDefault="00D77231" w:rsidP="00D77231">
      <w:r>
        <w:t xml:space="preserve">        </w:t>
      </w:r>
      <w:proofErr w:type="gramStart"/>
      <w:r>
        <w:t>print(</w:t>
      </w:r>
      <w:proofErr w:type="gramEnd"/>
      <w:r>
        <w:t xml:space="preserve">"ARN to delete: " + </w:t>
      </w:r>
      <w:proofErr w:type="spellStart"/>
      <w:r>
        <w:t>arn</w:t>
      </w:r>
      <w:proofErr w:type="spellEnd"/>
      <w:r>
        <w:t>)</w:t>
      </w:r>
    </w:p>
    <w:p w14:paraId="6586870E" w14:textId="77777777" w:rsidR="00D77231" w:rsidRDefault="00D77231" w:rsidP="00D77231">
      <w:r>
        <w:t xml:space="preserve">        </w:t>
      </w:r>
      <w:proofErr w:type="spellStart"/>
      <w:r>
        <w:t>deleted_arn</w:t>
      </w:r>
      <w:proofErr w:type="spellEnd"/>
      <w:r>
        <w:t xml:space="preserve"> = </w:t>
      </w:r>
      <w:proofErr w:type="spellStart"/>
      <w:proofErr w:type="gramStart"/>
      <w:r>
        <w:t>dynamo.delete</w:t>
      </w:r>
      <w:proofErr w:type="gramEnd"/>
      <w:r>
        <w:t>_backup</w:t>
      </w:r>
      <w:proofErr w:type="spellEnd"/>
      <w:r>
        <w:t>(</w:t>
      </w:r>
      <w:proofErr w:type="spellStart"/>
      <w:r>
        <w:t>BackupArn</w:t>
      </w:r>
      <w:proofErr w:type="spellEnd"/>
      <w:r>
        <w:t>=</w:t>
      </w:r>
      <w:proofErr w:type="spellStart"/>
      <w:r>
        <w:t>arn</w:t>
      </w:r>
      <w:proofErr w:type="spellEnd"/>
      <w:r>
        <w:t>)</w:t>
      </w:r>
    </w:p>
    <w:p w14:paraId="74F812E7" w14:textId="77777777" w:rsidR="00D77231" w:rsidRDefault="00D77231" w:rsidP="00D77231">
      <w:r>
        <w:t xml:space="preserve">        status = deleted_arn['BackupDescription</w:t>
      </w:r>
      <w:proofErr w:type="gramStart"/>
      <w:r>
        <w:t>'][</w:t>
      </w:r>
      <w:proofErr w:type="gramEnd"/>
      <w:r>
        <w:t>'BackupDetails']['BackupStatus']</w:t>
      </w:r>
    </w:p>
    <w:p w14:paraId="6BFA1A8E" w14:textId="77777777" w:rsidR="00D77231" w:rsidRDefault="00D77231" w:rsidP="00D77231">
      <w:r>
        <w:t xml:space="preserve">        </w:t>
      </w:r>
      <w:proofErr w:type="gramStart"/>
      <w:r>
        <w:t>print(</w:t>
      </w:r>
      <w:proofErr w:type="gramEnd"/>
      <w:r>
        <w:t>"Status:", status)</w:t>
      </w:r>
    </w:p>
    <w:p w14:paraId="74D9B67D" w14:textId="77777777" w:rsidR="00D77231" w:rsidRDefault="00D77231" w:rsidP="00D77231"/>
    <w:p w14:paraId="1E1F864D" w14:textId="6E903B3B" w:rsidR="00D77231" w:rsidRDefault="00D77231" w:rsidP="00D77231">
      <w:r>
        <w:t xml:space="preserve">    return</w:t>
      </w:r>
    </w:p>
    <w:p w14:paraId="2E3D2D63" w14:textId="7C02F89E" w:rsidR="00D77231" w:rsidRDefault="00D77231" w:rsidP="00D77231"/>
    <w:p w14:paraId="1908B472" w14:textId="7DFF3461" w:rsidR="00D77231" w:rsidRDefault="00D77231" w:rsidP="00D77231"/>
    <w:p w14:paraId="42896B91" w14:textId="2CF07D1B" w:rsidR="00D77231" w:rsidRDefault="00D77231" w:rsidP="00D77231"/>
    <w:p w14:paraId="20FC5013" w14:textId="0A98A586" w:rsidR="00D77231" w:rsidRDefault="00D77231" w:rsidP="00D77231"/>
    <w:p w14:paraId="1D12B723" w14:textId="720868B1" w:rsidR="00D77231" w:rsidRDefault="00D77231" w:rsidP="00D77231"/>
    <w:p w14:paraId="47A54A3B" w14:textId="3CB288E6" w:rsidR="00D77231" w:rsidRDefault="00D77231" w:rsidP="00D77231">
      <w:pPr>
        <w:pStyle w:val="Heading2"/>
      </w:pPr>
      <w:r>
        <w:t>Contact Information Form Lambda Function</w:t>
      </w:r>
    </w:p>
    <w:p w14:paraId="38031540" w14:textId="77777777" w:rsidR="00D77231" w:rsidRDefault="00D77231" w:rsidP="00D77231">
      <w:r>
        <w:t>import json</w:t>
      </w:r>
    </w:p>
    <w:p w14:paraId="69531456" w14:textId="77777777" w:rsidR="00D77231" w:rsidRDefault="00D77231" w:rsidP="00D77231">
      <w:r>
        <w:t>import boto3</w:t>
      </w:r>
    </w:p>
    <w:p w14:paraId="33400A26" w14:textId="77777777" w:rsidR="00D77231" w:rsidRDefault="00D77231" w:rsidP="00D77231"/>
    <w:p w14:paraId="3AD224A7" w14:textId="77777777" w:rsidR="00D77231" w:rsidRDefault="00D77231" w:rsidP="00D77231">
      <w:r>
        <w:t>s3_client = boto3.client('s3')</w:t>
      </w:r>
    </w:p>
    <w:p w14:paraId="2AD4F422" w14:textId="77777777" w:rsidR="00D77231" w:rsidRDefault="00D77231" w:rsidP="00D77231">
      <w:proofErr w:type="spellStart"/>
      <w:r>
        <w:t>dynamyoDB</w:t>
      </w:r>
      <w:proofErr w:type="spellEnd"/>
      <w:r>
        <w:t xml:space="preserve"> = boto3.resource('</w:t>
      </w:r>
      <w:proofErr w:type="spellStart"/>
      <w:r>
        <w:t>dynamodb</w:t>
      </w:r>
      <w:proofErr w:type="spellEnd"/>
      <w:r>
        <w:t>')</w:t>
      </w:r>
    </w:p>
    <w:p w14:paraId="46A6918C" w14:textId="77777777" w:rsidR="00D77231" w:rsidRDefault="00D77231" w:rsidP="00D77231"/>
    <w:p w14:paraId="7F2A6F7D" w14:textId="77777777" w:rsidR="00D77231" w:rsidRDefault="00D77231" w:rsidP="00D77231">
      <w:r>
        <w:t xml:space="preserve">def </w:t>
      </w:r>
      <w:proofErr w:type="spellStart"/>
      <w:r>
        <w:t>lambda_</w:t>
      </w:r>
      <w:proofErr w:type="gramStart"/>
      <w:r>
        <w:t>handler</w:t>
      </w:r>
      <w:proofErr w:type="spellEnd"/>
      <w:r>
        <w:t>(</w:t>
      </w:r>
      <w:proofErr w:type="gramEnd"/>
      <w:r>
        <w:t>event, context):</w:t>
      </w:r>
    </w:p>
    <w:p w14:paraId="1A040121" w14:textId="77777777" w:rsidR="00D77231" w:rsidRDefault="00D77231" w:rsidP="00D77231">
      <w:r>
        <w:t xml:space="preserve">    bucket = event['Records'][</w:t>
      </w:r>
      <w:proofErr w:type="gramStart"/>
      <w:r>
        <w:t>0][</w:t>
      </w:r>
      <w:proofErr w:type="gramEnd"/>
      <w:r>
        <w:t>'s3']['bucket']['name']</w:t>
      </w:r>
    </w:p>
    <w:p w14:paraId="26AC0610" w14:textId="77777777" w:rsidR="00D77231" w:rsidRDefault="00D77231" w:rsidP="00D77231">
      <w:r>
        <w:t xml:space="preserve">    </w:t>
      </w:r>
      <w:proofErr w:type="spellStart"/>
      <w:r>
        <w:t>json_file</w:t>
      </w:r>
      <w:proofErr w:type="spellEnd"/>
      <w:r>
        <w:t xml:space="preserve"> = event['Records'][</w:t>
      </w:r>
      <w:proofErr w:type="gramStart"/>
      <w:r>
        <w:t>0][</w:t>
      </w:r>
      <w:proofErr w:type="gramEnd"/>
      <w:r>
        <w:t>'s3']['object']['key']</w:t>
      </w:r>
    </w:p>
    <w:p w14:paraId="30715AB2" w14:textId="77777777" w:rsidR="00D77231" w:rsidRDefault="00D77231" w:rsidP="00D77231">
      <w:r>
        <w:t xml:space="preserve">    </w:t>
      </w:r>
      <w:proofErr w:type="spellStart"/>
      <w:r>
        <w:t>json_object</w:t>
      </w:r>
      <w:proofErr w:type="spellEnd"/>
      <w:r>
        <w:t xml:space="preserve"> = s3_client.get_</w:t>
      </w:r>
      <w:proofErr w:type="gramStart"/>
      <w:r>
        <w:t>object(</w:t>
      </w:r>
      <w:proofErr w:type="gramEnd"/>
      <w:r>
        <w:t xml:space="preserve">Bucket = </w:t>
      </w:r>
      <w:proofErr w:type="spellStart"/>
      <w:r>
        <w:t>bucket,Key</w:t>
      </w:r>
      <w:proofErr w:type="spellEnd"/>
      <w:r>
        <w:t xml:space="preserve"> = </w:t>
      </w:r>
      <w:proofErr w:type="spellStart"/>
      <w:r>
        <w:t>json_file</w:t>
      </w:r>
      <w:proofErr w:type="spellEnd"/>
      <w:r>
        <w:t>)</w:t>
      </w:r>
    </w:p>
    <w:p w14:paraId="07B13210" w14:textId="77777777" w:rsidR="00D77231" w:rsidRDefault="00D77231" w:rsidP="00D77231">
      <w:r>
        <w:t xml:space="preserve">    </w:t>
      </w:r>
      <w:proofErr w:type="spellStart"/>
      <w:r>
        <w:t>jfilereader</w:t>
      </w:r>
      <w:proofErr w:type="spellEnd"/>
      <w:r>
        <w:t xml:space="preserve"> = </w:t>
      </w:r>
      <w:proofErr w:type="spellStart"/>
      <w:r>
        <w:t>json_object</w:t>
      </w:r>
      <w:proofErr w:type="spellEnd"/>
      <w:r>
        <w:t>['Body'</w:t>
      </w:r>
      <w:proofErr w:type="gramStart"/>
      <w:r>
        <w:t>].read</w:t>
      </w:r>
      <w:proofErr w:type="gramEnd"/>
      <w:r>
        <w:t>()</w:t>
      </w:r>
    </w:p>
    <w:p w14:paraId="33DA49A9" w14:textId="77777777" w:rsidR="00D77231" w:rsidRDefault="00D77231" w:rsidP="00D77231">
      <w:r>
        <w:t xml:space="preserve">    </w:t>
      </w:r>
      <w:proofErr w:type="spellStart"/>
      <w:r>
        <w:t>jfile</w:t>
      </w:r>
      <w:proofErr w:type="spellEnd"/>
      <w:r>
        <w:t xml:space="preserve"> = </w:t>
      </w:r>
      <w:proofErr w:type="spellStart"/>
      <w:proofErr w:type="gramStart"/>
      <w:r>
        <w:t>json.loads</w:t>
      </w:r>
      <w:proofErr w:type="spellEnd"/>
      <w:proofErr w:type="gramEnd"/>
      <w:r>
        <w:t>(</w:t>
      </w:r>
      <w:proofErr w:type="spellStart"/>
      <w:r>
        <w:t>jfilereader</w:t>
      </w:r>
      <w:proofErr w:type="spellEnd"/>
      <w:r>
        <w:t>)</w:t>
      </w:r>
    </w:p>
    <w:p w14:paraId="58489490" w14:textId="77777777" w:rsidR="00D77231" w:rsidRDefault="00D77231" w:rsidP="00D77231">
      <w:r>
        <w:t xml:space="preserve">    table = </w:t>
      </w:r>
      <w:proofErr w:type="spellStart"/>
      <w:r>
        <w:t>dynamyoDB.Table</w:t>
      </w:r>
      <w:proofErr w:type="spellEnd"/>
      <w:r>
        <w:t>('Contact')</w:t>
      </w:r>
    </w:p>
    <w:p w14:paraId="283AB3C7" w14:textId="6456FD47" w:rsidR="00D77231" w:rsidRDefault="00D77231" w:rsidP="00D77231">
      <w:r>
        <w:t xml:space="preserve">    </w:t>
      </w:r>
      <w:proofErr w:type="spellStart"/>
      <w:r>
        <w:t>table.put_item</w:t>
      </w:r>
      <w:proofErr w:type="spellEnd"/>
      <w:r>
        <w:t>(</w:t>
      </w:r>
      <w:proofErr w:type="spellStart"/>
      <w:r>
        <w:t>jfile</w:t>
      </w:r>
      <w:proofErr w:type="spellEnd"/>
      <w:r>
        <w:t>)</w:t>
      </w:r>
    </w:p>
    <w:p w14:paraId="783F868C" w14:textId="240BCA74" w:rsidR="00D77231" w:rsidRDefault="00D77231" w:rsidP="00D77231"/>
    <w:p w14:paraId="73627F08" w14:textId="77777777" w:rsidR="00D77231" w:rsidRDefault="00D77231" w:rsidP="00D77231"/>
    <w:p w14:paraId="4C6BF17E" w14:textId="306D2060" w:rsidR="00D77231" w:rsidRDefault="00D77231" w:rsidP="00D77231">
      <w:pPr>
        <w:pStyle w:val="Heading2"/>
      </w:pPr>
      <w:r>
        <w:t>Important Visual Studio Code for AWS Cloud</w:t>
      </w:r>
    </w:p>
    <w:p w14:paraId="102A7A99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lication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8ADEA2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FC478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Start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HostingEnviron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nv)</w:t>
      </w:r>
    </w:p>
    <w:p w14:paraId="33503DA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85A6AC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build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tion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FBEAA09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BasePa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v.ContentRoot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08DE406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JsonFi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ttings.js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optional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loadOnChan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E71A25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JsonFi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tting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v.Environmen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.json"</w:t>
      </w:r>
      <w:r>
        <w:rPr>
          <w:rFonts w:ascii="Consolas" w:hAnsi="Consolas" w:cs="Consolas"/>
          <w:color w:val="000000"/>
          <w:sz w:val="19"/>
          <w:szCs w:val="19"/>
        </w:rPr>
        <w:t xml:space="preserve">, optional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86D5CC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EnvironmentVariabl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68D76E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17DE6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figuration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uilder.Buil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ABCD94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E794C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lication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Configurat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licatio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2442EA3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620E121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6986F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Start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figuration)</w:t>
      </w:r>
    </w:p>
    <w:p w14:paraId="396B21E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E01280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figuration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tion;</w:t>
      </w:r>
      <w:proofErr w:type="gramEnd"/>
    </w:p>
    <w:p w14:paraId="6D6AB2A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155478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A6C8C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figura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2C70A0D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D6C37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This method gets called by the runtime. Use this method to add services to the container.</w:t>
      </w:r>
    </w:p>
    <w:p w14:paraId="0516E137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figureServ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ServiceColle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ervices)</w:t>
      </w:r>
    </w:p>
    <w:p w14:paraId="59CABB0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1767A7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Configur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okiePolicyOp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options =&gt;</w:t>
      </w:r>
    </w:p>
    <w:p w14:paraId="4944655E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FF1ADF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 This lambda determines whether user consent for non-essential cookies is needed for a given request.</w:t>
      </w:r>
    </w:p>
    <w:p w14:paraId="55AB253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tions.CheckConsentNeed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ontext =&gt;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BF4B9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tions.MinimumSameSitePolic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eSiteMode.N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C43B9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30131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DefaultAWSOp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figuration.GetAWSOp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3859020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AWSServ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mazonDynamo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49B02BC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AWSServ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mazonSQ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068B30B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D9307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Transi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3B24A6A9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Transi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081A770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5585B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Transi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3DF7711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14:paraId="58BAF87E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DBD1E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0FE2AE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Mv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.SetCompatibilityVersion(CompatibilityVersion.Version_2_1);</w:t>
      </w:r>
    </w:p>
    <w:p w14:paraId="677818A8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556D10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9CE36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This method gets called by the runtime. Use this method to configure the HTTP request pipeline.</w:t>
      </w:r>
    </w:p>
    <w:p w14:paraId="13CC268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e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Application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pp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HostingEnviron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nv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LoggerFac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gerFac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9EDFF1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A6052E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oggerFactory.AddAWSProvider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Configuration.GetAWSLoggingConfigSec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14:paraId="3C5A16B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formatter: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Lev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message, exception)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Convert.Serialize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6725D19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Dictionary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&gt; {</w:t>
      </w:r>
    </w:p>
    <w:p w14:paraId="30E6F576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DateTimeUT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Offset.UtcNow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"</w:t>
      </w:r>
      <w:r>
        <w:rPr>
          <w:rFonts w:ascii="Consolas" w:hAnsi="Consolas" w:cs="Consolas"/>
          <w:color w:val="000000"/>
          <w:sz w:val="19"/>
          <w:szCs w:val="19"/>
        </w:rPr>
        <w:t>) },</w:t>
      </w:r>
    </w:p>
    <w:p w14:paraId="276374A7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gLeve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Level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}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D7EFAC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  <w:r>
        <w:rPr>
          <w:rFonts w:ascii="Consolas" w:hAnsi="Consolas" w:cs="Consolas"/>
          <w:color w:val="A31515"/>
          <w:sz w:val="19"/>
          <w:szCs w:val="19"/>
        </w:rPr>
        <w:t>"messag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essage?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},</w:t>
      </w:r>
    </w:p>
    <w:p w14:paraId="7B6711B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  <w:r>
        <w:rPr>
          <w:rFonts w:ascii="Consolas" w:hAnsi="Consolas" w:cs="Consolas"/>
          <w:color w:val="A31515"/>
          <w:sz w:val="19"/>
          <w:szCs w:val="19"/>
        </w:rPr>
        <w:t>"exceptio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mon.GetJsonFrom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xception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}</w:t>
      </w:r>
      <w:proofErr w:type="gramEnd"/>
    </w:p>
    <w:p w14:paraId="3C1F4B29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));</w:t>
      </w:r>
    </w:p>
    <w:p w14:paraId="179327D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6CCCB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logger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gerFactory.Create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Program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FF70968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gger.LogInform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$"New instance of </w:t>
      </w:r>
      <w:r>
        <w:rPr>
          <w:rFonts w:ascii="Consolas" w:hAnsi="Consolas" w:cs="Consolas"/>
          <w:color w:val="000000"/>
          <w:sz w:val="19"/>
          <w:szCs w:val="19"/>
        </w:rPr>
        <w:t>{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lication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starte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330D51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6AB17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25DB5E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5DA28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v.IsDevelop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1530045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E23FA9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DeveloperExceptionPa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550488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3FBDB6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01DEA3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6AE54D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ExceptionHandl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/Home/Erro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8F952F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Hs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FF06A3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52727A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28240E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HttpsRedirec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0FBFB6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StaticFil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DE7D7B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CookiePolic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024A42C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F1470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p.UseMv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routes =&gt;</w:t>
      </w:r>
    </w:p>
    <w:p w14:paraId="443DC25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105641D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outes.MapRou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582825E6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name: </w:t>
      </w:r>
      <w:r>
        <w:rPr>
          <w:rFonts w:ascii="Consolas" w:hAnsi="Consolas" w:cs="Consolas"/>
          <w:color w:val="A31515"/>
          <w:sz w:val="19"/>
          <w:szCs w:val="19"/>
        </w:rPr>
        <w:t>"defaul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742D82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template: </w:t>
      </w:r>
      <w:r>
        <w:rPr>
          <w:rFonts w:ascii="Consolas" w:hAnsi="Consolas" w:cs="Consolas"/>
          <w:color w:val="A31515"/>
          <w:sz w:val="19"/>
          <w:szCs w:val="19"/>
        </w:rPr>
        <w:t>"{controller=Home}/{action=Index}/{id?}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A6A08D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14:paraId="50ECE60E" w14:textId="24B04D45" w:rsidR="00D77231" w:rsidRDefault="00D77231" w:rsidP="00D7723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A91112F" w14:textId="4A4CE5A1" w:rsidR="00D77231" w:rsidRDefault="00D77231" w:rsidP="00D77231">
      <w:pPr>
        <w:rPr>
          <w:rFonts w:ascii="Consolas" w:hAnsi="Consolas" w:cs="Consolas"/>
          <w:color w:val="000000"/>
          <w:sz w:val="19"/>
          <w:szCs w:val="19"/>
        </w:rPr>
      </w:pPr>
    </w:p>
    <w:p w14:paraId="03123C1E" w14:textId="146D2630" w:rsidR="00D77231" w:rsidRDefault="00D77231" w:rsidP="00D77231">
      <w:pPr>
        <w:pStyle w:val="Heading2"/>
      </w:pPr>
      <w:r>
        <w:t>Contact Controller Code</w:t>
      </w:r>
    </w:p>
    <w:p w14:paraId="4D9DFE4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AspNetCore.Mv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2FAB2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5CC6B397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E48451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2B4F6C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6D45C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Extensions.Configur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21BCB2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Extensions.Logg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4E40E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ampleCont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81DE486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de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DD49808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troll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FD96350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rv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1C3F05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E92D1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Controllers</w:t>
      </w:r>
      <w:proofErr w:type="spellEnd"/>
    </w:p>
    <w:p w14:paraId="407407F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61D66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ntact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ntroller</w:t>
      </w:r>
    </w:p>
    <w:p w14:paraId="4A6A5706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C9970D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ble;</w:t>
      </w:r>
      <w:proofErr w:type="gramEnd"/>
    </w:p>
    <w:p w14:paraId="558A1AD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ger;</w:t>
      </w:r>
      <w:proofErr w:type="gramEnd"/>
    </w:p>
    <w:p w14:paraId="2E35130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528F593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61DB0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Contac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figuration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ogg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81D429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591400E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configurable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tion;</w:t>
      </w:r>
      <w:proofErr w:type="gramEnd"/>
    </w:p>
    <w:p w14:paraId="0053036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logger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ger;</w:t>
      </w:r>
      <w:proofErr w:type="gramEnd"/>
    </w:p>
    <w:p w14:paraId="0BB711C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9314348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1EED00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B0686F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67A3118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5E3A85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9BE8CC4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E2B0FA5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50421FB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986961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40FAE37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ync</w:t>
      </w:r>
      <w:r>
        <w:rPr>
          <w:rFonts w:ascii="Consolas" w:hAnsi="Consolas" w:cs="Consolas"/>
          <w:color w:val="000000"/>
          <w:sz w:val="19"/>
          <w:szCs w:val="19"/>
        </w:rPr>
        <w:t xml:space="preserve"> Task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st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[Bind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Name,Email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,Phone,Comment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Form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)</w:t>
      </w:r>
    </w:p>
    <w:p w14:paraId="289B571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A69B2E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I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mon.ResolveIP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Con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401FB32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0EA9D9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Service.Add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odel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C96A6E6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8DA0D1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gger.LogInform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$"Contact added to queue. 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LogSerializ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65F54E8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49201A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A61346D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E250F2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EC3BFBC" w14:textId="77777777" w:rsidR="00D77231" w:rsidRDefault="00D77231" w:rsidP="00D772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234C1A1" w14:textId="769F6456" w:rsidR="00D77231" w:rsidRDefault="00D77231" w:rsidP="00D77231"/>
    <w:p w14:paraId="5BD93DAA" w14:textId="3B3AA1E4" w:rsidR="00D77231" w:rsidRDefault="00D77231" w:rsidP="00D77231">
      <w:pPr>
        <w:pStyle w:val="Heading2"/>
      </w:pPr>
      <w:r>
        <w:t>Contact Form Model</w:t>
      </w:r>
    </w:p>
    <w:p w14:paraId="747933C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68C499A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46C02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A4786D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50DCA8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1FEC7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Models</w:t>
      </w:r>
      <w:proofErr w:type="spellEnd"/>
    </w:p>
    <w:p w14:paraId="3CBEA2D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87ABCC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tactFormModel</w:t>
      </w:r>
      <w:proofErr w:type="spellEnd"/>
    </w:p>
    <w:p w14:paraId="17A8AC2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3CE1453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IP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; } = </w:t>
      </w:r>
      <w:r>
        <w:rPr>
          <w:rFonts w:ascii="Consolas" w:hAnsi="Consolas" w:cs="Consolas"/>
          <w:color w:val="A31515"/>
          <w:sz w:val="19"/>
          <w:szCs w:val="19"/>
        </w:rPr>
        <w:t>"not-se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29EC4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85B608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7493D07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hon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65B278B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Comments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0ACE09E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Serialized</w:t>
      </w:r>
      <w:proofErr w:type="spellEnd"/>
    </w:p>
    <w:p w14:paraId="1D5FB63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BDD619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14:paraId="76F6F93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BC36E8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$"IP: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I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}</w:t>
      </w:r>
      <w:r>
        <w:rPr>
          <w:rFonts w:ascii="Consolas" w:hAnsi="Consolas" w:cs="Consolas"/>
          <w:color w:val="A31515"/>
          <w:sz w:val="19"/>
          <w:szCs w:val="19"/>
        </w:rPr>
        <w:t xml:space="preserve"> | Name: </w:t>
      </w:r>
      <w:r>
        <w:rPr>
          <w:rFonts w:ascii="Consolas" w:hAnsi="Consolas" w:cs="Consolas"/>
          <w:color w:val="000000"/>
          <w:sz w:val="19"/>
          <w:szCs w:val="19"/>
        </w:rPr>
        <w:t>{Name}</w:t>
      </w:r>
      <w:r>
        <w:rPr>
          <w:rFonts w:ascii="Consolas" w:hAnsi="Consolas" w:cs="Consolas"/>
          <w:color w:val="A31515"/>
          <w:sz w:val="19"/>
          <w:szCs w:val="19"/>
        </w:rPr>
        <w:t xml:space="preserve"> | Email: </w:t>
      </w:r>
      <w:r>
        <w:rPr>
          <w:rFonts w:ascii="Consolas" w:hAnsi="Consolas" w:cs="Consolas"/>
          <w:color w:val="000000"/>
          <w:sz w:val="19"/>
          <w:szCs w:val="19"/>
        </w:rPr>
        <w:t>{Email}</w:t>
      </w:r>
      <w:r>
        <w:rPr>
          <w:rFonts w:ascii="Consolas" w:hAnsi="Consolas" w:cs="Consolas"/>
          <w:color w:val="A31515"/>
          <w:sz w:val="19"/>
          <w:szCs w:val="19"/>
        </w:rPr>
        <w:t xml:space="preserve"> | Phone: </w:t>
      </w:r>
      <w:r>
        <w:rPr>
          <w:rFonts w:ascii="Consolas" w:hAnsi="Consolas" w:cs="Consolas"/>
          <w:color w:val="000000"/>
          <w:sz w:val="19"/>
          <w:szCs w:val="19"/>
        </w:rPr>
        <w:t>{Phone}</w:t>
      </w:r>
      <w:r>
        <w:rPr>
          <w:rFonts w:ascii="Consolas" w:hAnsi="Consolas" w:cs="Consolas"/>
          <w:color w:val="A31515"/>
          <w:sz w:val="19"/>
          <w:szCs w:val="19"/>
        </w:rPr>
        <w:t xml:space="preserve"> | Comments: </w:t>
      </w:r>
      <w:r>
        <w:rPr>
          <w:rFonts w:ascii="Consolas" w:hAnsi="Consolas" w:cs="Consolas"/>
          <w:color w:val="000000"/>
          <w:sz w:val="19"/>
          <w:szCs w:val="19"/>
        </w:rPr>
        <w:t>{Comments}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74DA4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4E6EBE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9F3C38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7A19D2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36182A4" w14:textId="5E171CC9" w:rsidR="005B1DED" w:rsidRDefault="005B1DED" w:rsidP="005B1DED"/>
    <w:p w14:paraId="37B844A1" w14:textId="09AAAF6C" w:rsidR="005B1DED" w:rsidRDefault="005B1DED" w:rsidP="005B1DED">
      <w:pPr>
        <w:pStyle w:val="Heading2"/>
      </w:pPr>
      <w:r>
        <w:t>Common Class</w:t>
      </w:r>
    </w:p>
    <w:p w14:paraId="73EC66F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AspNetCore.Htt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37954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tonsof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J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266CCC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5CCB2ED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D180B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543E1A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353A4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08C76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</w:t>
      </w:r>
      <w:proofErr w:type="spellEnd"/>
    </w:p>
    <w:p w14:paraId="14D7651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64DB13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mmon</w:t>
      </w:r>
    </w:p>
    <w:p w14:paraId="0D947BF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464D60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olveIP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HttpCon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text)</w:t>
      </w:r>
    </w:p>
    <w:p w14:paraId="7B728FF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50A125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text?.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onnection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teIp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?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E6F113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5F5257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AABA3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JsonFrom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Exception ex)</w:t>
      </w:r>
    </w:p>
    <w:p w14:paraId="58B7B3F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A7FE39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ex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74B286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596CE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Convert.Serialize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x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6B4AFD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CC9B81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1A8626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C4ECEAD" w14:textId="03D33893" w:rsidR="005B1DED" w:rsidRDefault="005B1DED" w:rsidP="005B1DED"/>
    <w:p w14:paraId="592E1340" w14:textId="66A02ABF" w:rsidR="005B1DED" w:rsidRDefault="005B1DED" w:rsidP="005B1DED">
      <w:pPr>
        <w:pStyle w:val="Heading2"/>
      </w:pPr>
      <w:proofErr w:type="spellStart"/>
      <w:r>
        <w:t>Appsetting.json</w:t>
      </w:r>
      <w:proofErr w:type="spellEnd"/>
      <w:r>
        <w:t xml:space="preserve"> file</w:t>
      </w:r>
    </w:p>
    <w:p w14:paraId="45A9641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0B09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Logging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1432CD6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Reg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eu-west-1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BFF6FC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ogGroup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mpleContac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170842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LogLevel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2489C79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Defaul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Debug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4BBEC3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System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Informati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4862B2F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Microsof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Information"</w:t>
      </w:r>
    </w:p>
    <w:p w14:paraId="0D782FD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6CFB52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},</w:t>
      </w:r>
    </w:p>
    <w:p w14:paraId="79656A8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AW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42B5140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Reg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eu-west-1"</w:t>
      </w:r>
    </w:p>
    <w:p w14:paraId="37CD95E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14:paraId="64FB839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F45A8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llowedHosts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*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C41ADA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Application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mpleContac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EAEE95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SendMailQueueUrl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s://sqs.eu-west-1.amazonaws.com/838476267186/Contac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73B293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ContactTableName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Contact"</w:t>
      </w:r>
    </w:p>
    <w:p w14:paraId="53A9F9A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82BBEC3" w14:textId="3ADA619E" w:rsidR="005B1DED" w:rsidRDefault="005B1DED" w:rsidP="005B1DED"/>
    <w:p w14:paraId="66DFB2DA" w14:textId="2EDD47D6" w:rsidR="005B1DED" w:rsidRDefault="005B1DED" w:rsidP="005B1DED"/>
    <w:p w14:paraId="7A19B322" w14:textId="50F06325" w:rsidR="005B1DED" w:rsidRDefault="005B1DED" w:rsidP="005B1DED">
      <w:pPr>
        <w:pStyle w:val="Heading2"/>
      </w:pPr>
      <w:r>
        <w:t>Elastic Beanstalk json file</w:t>
      </w:r>
    </w:p>
    <w:p w14:paraId="31185756" w14:textId="0DDB505E" w:rsidR="005B1DED" w:rsidRDefault="005B1DED" w:rsidP="005B1DED"/>
    <w:p w14:paraId="141867F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596B0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C6C1F3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region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"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eu-west-1",</w:t>
      </w:r>
    </w:p>
    <w:p w14:paraId="2AF6973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configuration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"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Debug",</w:t>
      </w:r>
    </w:p>
    <w:p w14:paraId="5113D3B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framework"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net461",</w:t>
      </w:r>
    </w:p>
    <w:p w14:paraId="00AE49A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self-contained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"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lse,</w:t>
      </w:r>
    </w:p>
    <w:p w14:paraId="394B952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application"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,</w:t>
      </w:r>
    </w:p>
    <w:p w14:paraId="23A5058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environment"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dev",</w:t>
      </w:r>
    </w:p>
    <w:p w14:paraId="0CD2F37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app-path"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/",</w:t>
      </w:r>
    </w:p>
    <w:p w14:paraId="13D34F7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website"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Default Web Site",</w:t>
      </w:r>
    </w:p>
    <w:p w14:paraId="2C9C27E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enable-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"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alse,</w:t>
      </w:r>
    </w:p>
    <w:p w14:paraId="7DB4829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enhanced-health-typ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"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basic",</w:t>
      </w:r>
    </w:p>
    <w:p w14:paraId="1101DBD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additional-options"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",</w:t>
      </w:r>
    </w:p>
    <w:p w14:paraId="0F5C18A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solution-stack"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64bit Windows Server Core 2019 v2.9.1 running IIS 10.0",</w:t>
      </w:r>
    </w:p>
    <w:p w14:paraId="5B2BA6E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environment-type"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ngleInstan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",</w:t>
      </w:r>
    </w:p>
    <w:p w14:paraId="34AF922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"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dev",</w:t>
      </w:r>
    </w:p>
    <w:p w14:paraId="4E87145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instance-type"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t3a.medium",</w:t>
      </w:r>
    </w:p>
    <w:p w14:paraId="2F2471E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key-pair"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Linux Server Key",</w:t>
      </w:r>
    </w:p>
    <w:p w14:paraId="2433518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instance-profile"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aws-elasticbeanstalk-ec2-role",</w:t>
      </w:r>
    </w:p>
    <w:p w14:paraId="5FCBD6B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"service-role"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 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lasticbeanstal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service-role"</w:t>
      </w:r>
    </w:p>
    <w:p w14:paraId="31A6DC9F" w14:textId="3C7B9D8D" w:rsidR="005B1DED" w:rsidRDefault="005B1DED" w:rsidP="005B1DE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D57FA8B" w14:textId="63339BE8" w:rsidR="005B1DED" w:rsidRDefault="005B1DED" w:rsidP="005B1DED">
      <w:pPr>
        <w:rPr>
          <w:rFonts w:ascii="Consolas" w:hAnsi="Consolas" w:cs="Consolas"/>
          <w:color w:val="000000"/>
          <w:sz w:val="19"/>
          <w:szCs w:val="19"/>
        </w:rPr>
      </w:pPr>
    </w:p>
    <w:p w14:paraId="4DF10566" w14:textId="7098EC63" w:rsidR="005B1DED" w:rsidRDefault="005B1DED" w:rsidP="005B1DED">
      <w:pPr>
        <w:pStyle w:val="Heading2"/>
      </w:pPr>
      <w:r>
        <w:t xml:space="preserve">Contact Queue Repository </w:t>
      </w:r>
    </w:p>
    <w:p w14:paraId="4E35536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mazon.SQ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ECD2C2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mazon.SQS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0237B3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Extensions.Logg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3A6C2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tonsof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J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854147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7CA1320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0A185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15529C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31C05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ADABA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Repository</w:t>
      </w:r>
      <w:proofErr w:type="spellEnd"/>
    </w:p>
    <w:p w14:paraId="779E961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F085D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QueueRepository</w:t>
      </w:r>
      <w:proofErr w:type="spellEnd"/>
    </w:p>
    <w:p w14:paraId="3B4C27D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3A1DBB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mazonSQ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qs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376EF8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ger;</w:t>
      </w:r>
      <w:proofErr w:type="gramEnd"/>
    </w:p>
    <w:p w14:paraId="24D08F4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1539D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logg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mazonSQ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s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959870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A9F381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_logger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ger;</w:t>
      </w:r>
      <w:proofErr w:type="gramEnd"/>
    </w:p>
    <w:p w14:paraId="4936DA7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s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qs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868C00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59CC05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8B889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ync</w:t>
      </w:r>
      <w:r>
        <w:rPr>
          <w:rFonts w:ascii="Consolas" w:hAnsi="Consolas" w:cs="Consolas"/>
          <w:color w:val="000000"/>
          <w:sz w:val="19"/>
          <w:szCs w:val="19"/>
        </w:rPr>
        <w:t xml:space="preserve"> Task&lt;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ndMailQueue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9050C6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1B8F68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ndRequ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ndMessageRequest</w:t>
      </w:r>
      <w:proofErr w:type="spellEnd"/>
    </w:p>
    <w:p w14:paraId="2FD6543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C6A6EA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ue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ndMailQueueUr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A24840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d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$"{{'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ntactId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'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Convert.Serialize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}</w:t>
      </w:r>
      <w:r>
        <w:rPr>
          <w:rFonts w:ascii="Consolas" w:hAnsi="Consolas" w:cs="Consolas"/>
          <w:color w:val="A31515"/>
          <w:sz w:val="19"/>
          <w:szCs w:val="19"/>
        </w:rPr>
        <w:t xml:space="preserve"> }}"</w:t>
      </w:r>
    </w:p>
    <w:p w14:paraId="55EA5F6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14:paraId="1B59EDB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0191B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esponse =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sClient.SendMessage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ndReques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B41276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924EA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ponse.HttpStatus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Net.HttpStatusCode.O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E100A9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2E34E0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5362FE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5B18D13" w14:textId="77777777" w:rsidR="005B1DED" w:rsidRPr="005B1DED" w:rsidRDefault="005B1DED" w:rsidP="005B1DED"/>
    <w:p w14:paraId="01308DFE" w14:textId="79816080" w:rsidR="005B1DED" w:rsidRDefault="005B1DED" w:rsidP="005B1DED">
      <w:pPr>
        <w:pStyle w:val="Heading2"/>
      </w:pPr>
      <w:r>
        <w:t>Contact Service</w:t>
      </w:r>
    </w:p>
    <w:p w14:paraId="1E26EB6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Extensions.Configur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211CE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icrosoft.Extensions.Logg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5E2E3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de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B1F060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0385BB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2D24704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9F3142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D57F76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BAF3D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29A5F8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Contact.Services</w:t>
      </w:r>
      <w:proofErr w:type="spellEnd"/>
    </w:p>
    <w:p w14:paraId="4DD108A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4544A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Service</w:t>
      </w:r>
      <w:proofErr w:type="spellEnd"/>
    </w:p>
    <w:p w14:paraId="6766D88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F8CF56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DAE514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370A56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ger;</w:t>
      </w:r>
      <w:proofErr w:type="gramEnd"/>
    </w:p>
    <w:p w14:paraId="4386120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tion;</w:t>
      </w:r>
      <w:proofErr w:type="gramEnd"/>
    </w:p>
    <w:p w14:paraId="096E2D4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CAA526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2E85CA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figuration,</w:t>
      </w:r>
    </w:p>
    <w:p w14:paraId="7ACF47D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Log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Serv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 logger,</w:t>
      </w:r>
    </w:p>
    <w:p w14:paraId="7D03B215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1D3CBA3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537F75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F19B21B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logger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ger;</w:t>
      </w:r>
      <w:proofErr w:type="gramEnd"/>
    </w:p>
    <w:p w14:paraId="27D2914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ctQueue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41CE221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ctDbReposi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31BFDC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configuration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tion;</w:t>
      </w:r>
      <w:proofErr w:type="gramEnd"/>
    </w:p>
    <w:p w14:paraId="13E49E4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499E17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6C595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ync</w:t>
      </w:r>
      <w:r>
        <w:rPr>
          <w:rFonts w:ascii="Consolas" w:hAnsi="Consolas" w:cs="Consolas"/>
          <w:color w:val="000000"/>
          <w:sz w:val="19"/>
          <w:szCs w:val="19"/>
        </w:rPr>
        <w:t xml:space="preserve"> Task&lt;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ntactForm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DAD46A2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B7BACB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id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uid.NewGu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29E9A1D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8B2114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 =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DbRepository.Add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id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980CE3C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ctQueueRepository.Add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d, _configurat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ndMailQueueUr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D74C90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52288E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EEA9CD7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98FA1FF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}</w:t>
      </w:r>
    </w:p>
    <w:p w14:paraId="06468ED4" w14:textId="5BE210AA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A625B3" w14:textId="2300F2A3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6909F0" w14:textId="77777777" w:rsidR="005B1DED" w:rsidRDefault="005B1DED" w:rsidP="005B1D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5FFBF8" w14:textId="03960B5B" w:rsidR="005B1DED" w:rsidRDefault="005C18D0" w:rsidP="005C18D0">
      <w:pPr>
        <w:pStyle w:val="Heading2"/>
      </w:pPr>
      <w:r>
        <w:t>Program</w:t>
      </w:r>
    </w:p>
    <w:p w14:paraId="2E3E5B28" w14:textId="293BD0BE" w:rsidR="005C18D0" w:rsidRDefault="005C18D0" w:rsidP="005C18D0"/>
    <w:p w14:paraId="4D13B24F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7AC6AE0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C8CD59C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WebHost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.Buil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.Run();</w:t>
      </w:r>
    </w:p>
    <w:p w14:paraId="41EBB164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A011C94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B205AC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WebHost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WebHost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=&gt;</w:t>
      </w:r>
    </w:p>
    <w:p w14:paraId="33908242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bHost.CreateDefault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E1F199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figureLogg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logging =&gt;</w:t>
      </w:r>
    </w:p>
    <w:p w14:paraId="7BFE4954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550180B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gging.AddAWSProvi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CB75A01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gging.SetMinimumLev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gLevel.Debu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04A371" w14:textId="77777777" w:rsidR="005C18D0" w:rsidRDefault="005C18D0" w:rsidP="005C18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14:paraId="76C3E03D" w14:textId="66B15F3D" w:rsidR="005C18D0" w:rsidRDefault="005C18D0" w:rsidP="005C18D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Startu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rt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3D9F9EAC" w14:textId="2F96FB76" w:rsidR="005C18D0" w:rsidRDefault="005C18D0" w:rsidP="005C18D0">
      <w:pPr>
        <w:rPr>
          <w:rFonts w:ascii="Consolas" w:hAnsi="Consolas" w:cs="Consolas"/>
          <w:color w:val="000000"/>
          <w:sz w:val="19"/>
          <w:szCs w:val="19"/>
        </w:rPr>
      </w:pPr>
    </w:p>
    <w:p w14:paraId="4E39A293" w14:textId="77777777" w:rsidR="005C18D0" w:rsidRPr="005C18D0" w:rsidRDefault="005C18D0" w:rsidP="005C18D0"/>
    <w:sectPr w:rsidR="005C18D0" w:rsidRPr="005C18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zAztDS0MLO0NDZX0lEKTi0uzszPAykwrgUAeWfSSCwAAAA="/>
  </w:docVars>
  <w:rsids>
    <w:rsidRoot w:val="00283158"/>
    <w:rsid w:val="00283158"/>
    <w:rsid w:val="003D75D5"/>
    <w:rsid w:val="005B1DED"/>
    <w:rsid w:val="005C18D0"/>
    <w:rsid w:val="005D05E3"/>
    <w:rsid w:val="006179BB"/>
    <w:rsid w:val="006767F8"/>
    <w:rsid w:val="006F7592"/>
    <w:rsid w:val="00A21416"/>
    <w:rsid w:val="00C529D5"/>
    <w:rsid w:val="00C6796C"/>
    <w:rsid w:val="00CB19C8"/>
    <w:rsid w:val="00D77231"/>
    <w:rsid w:val="00DC6046"/>
    <w:rsid w:val="00E95C90"/>
    <w:rsid w:val="00F1324F"/>
    <w:rsid w:val="00F2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7AD9F"/>
  <w15:chartTrackingRefBased/>
  <w15:docId w15:val="{02375759-E969-4C5E-BA7B-5EF6C5DFA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79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72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79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72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132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32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S00189824/Cloud_Project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9</Pages>
  <Words>1802</Words>
  <Characters>10273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leman</dc:creator>
  <cp:keywords/>
  <dc:description/>
  <cp:lastModifiedBy>David coleman</cp:lastModifiedBy>
  <cp:revision>6</cp:revision>
  <dcterms:created xsi:type="dcterms:W3CDTF">2022-04-20T20:36:00Z</dcterms:created>
  <dcterms:modified xsi:type="dcterms:W3CDTF">2022-05-01T17:22:00Z</dcterms:modified>
</cp:coreProperties>
</file>